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ขอต้อนรับคุณผู้ชมและผู้ฟังเข้าสู่รายการห้องข่าวรัฐสภาแชนแนล ภาคเช้าครับ ติดตามอยู่กับคุณ ณัฏฐภัทรพล จุติการพาณิชย์ ผมวัฒนะ คล้ายแก้ว อาจารย์ล่ามภาษามือประจำรายการของเรา อาจารย์คมคิด ศันสนศันสนะเกียรติ ช่วงของข่าวต่างประเทศอีกสักครู่หนึ่งนะครับวันนี้วันพุธพบกับคุณกิตติเสรีประยูร เช้าวันนี้ต้อนรับผู้ชม ในวันพุธที่ 15 มกราคมพุทธศักราช 2561 ครับ ส่งครับวันนี้มีการประชุมสภาผู้แทนราษฎรนะครับเวลา 09:00 น หลังจากจบรายการของเรา ติดตามรายการเกาะติดสภาก็ได้นะครับ ทางสถานีวิทยุช่อง 10 รัฐสภานะครับ รวมถึงวิทยุกระจายเสียงของรัฐสภา แล้วก็ทางช่องทางออนไลน์ Application TV Channel ถึงชั้นวางของwww.scimath.org กันด้วย</w:t>
      </w:r>
    </w:p>
    <w:p>
      <w:pPr>
        <w:pStyle w:val="BodyText"/>
      </w:pPr>
      <w:r>
        <w:t xml:space="preserve">(คุณวัฒนะ) ก็แจ้งช่องทางไว้ให้กับผู้ชมได้ติดตามสื่อนิติบัญญัติของเรานะครับ โดยเฉพาะช่อง 10 รวมไปถึงวิทยุกระจายเสียงรัฐสภานะครับ ส่วนเช้านี้ ใกล้ตัว อัปเดตกันหน่อย เนื่องจากว่าจะว่ากูไม่ยอมตื่นเช้ามาเนี่ยสัมผัสได้แล้วล่ะอากาศเย็นๆแล้วก็ PM 2.5 ก็เยอะเหลือเกินอีแดงณวันนี้กรุงเทพฯ สีส้มเข้ม ๆ ครับ บางจังหวัดผมเข้าไปเช็คดูที่ Air Flow Thai ของกรมควบคุมมลพิษผมจะยกตัวอย่างหน่อยที่จังหวัดสระบุรีหน้าพระลานได้ไหมครับ ผมต้องบอกว่ามี PM 2.5 ตอนนี้อยู่ที่ 220 aqi 1 จังหวัดที่อยู่ทางภาคเหนือ ก็คือพิษณุโลก ส่งเข้าไปดูนะตอนนี้ 237 aqi จังหวัดที่ภาคกลางอยู่ที่เพชรบุรีหรือว่าเป็นภาคกลางตอนนี้อยู่ที่ 201 aqi และตอนนี้ สูงที่สุดณเวลานี้ที่ประเทศไทยของเราจังหวัดหนองคาย สีแดงเข้มจะเป็นสีม่วงแล้ว 223 AQI ไป ณ เวลานี้ครับชายหาดอย่างพื้นที่กรุงเทพมหานครตอนนี้เช็คล่าสุด ตอนนี้อยู่ที่ 165 เอวายนะผู้ชมฮะ แต่ว่าค่า PM 2.5 นี่ อยู่ที่ 75 ไมโครกรัมต่อลูกบาศก์เมตร ค่า PM 2.5 เขาไม่เกิน 37.5 กูโตมาขนาดเนี้ยขึ้นไปถึง 75 เลยทีเดียว และยังมีเกี่ยวกับเรื่องของมวลอากาศเสีย 165 aqiนี่</w:t>
      </w:r>
    </w:p>
    <w:p>
      <w:pPr>
        <w:pStyle w:val="BodyText"/>
      </w:pPr>
      <w:r>
        <w:t xml:space="preserve">(คุณณัฐภัทรพล) คุณผู้ชมครับ เมื่อเช้านี้ผมเห็นออกไปวิ่งออกไปเดินกลางแจ้ง เป็นห่วงเหลือเกิน เป็นห่วงเกี่ยวกับเรื่องของสุขภาพ</w:t>
      </w:r>
    </w:p>
    <w:p>
      <w:pPr>
        <w:pStyle w:val="BodyText"/>
      </w:pPr>
      <w:r>
        <w:t xml:space="preserve">(คุณวัฒนะ) แน่นอนครับผู้ชมเวลาออกกำลังกาย การหายใจเราก็จะหายใจแรงขึ้น และการเต้นหัวใจก็จะถี่ขึ้น การทำให้เรื่องของปริมาณ PM 2.5 มันเข้าสู่กระแสเลือดได้เร็วขึ้น นี่ก็คือสิ่งที่แพทย์มีการออกมาเตือนด้วยครับช่วงนี้สบายดีไหม หรือว่าอยู่ในอาคารใช่ครับที่สุดเลยครับคุณส้มครับ บางครั้งนี่ ก็ต้องเฝ้ารอสักหน่อย เจ้าหน้าที่คืออัพเดทให้กับผู้ชมทราบกันนะครับเรื่องของ PM 2.5 แล้วก็อากาศเย็น อากาศโดยเฉพาะภาคเหนือภาคอีสานตอนนี้หลายพื้นที่ต่ำกว่า 10 องศาเซลเซียสเป็นเลขตัวเดียว</w:t>
      </w:r>
    </w:p>
    <w:p>
      <w:pPr>
        <w:pStyle w:val="BodyText"/>
      </w:pPr>
      <w:r>
        <w:t xml:space="preserve">(คุณณัฐภัทรพล) ใช่ครับ หลายคนก็บอกว่าอากาศแบบนี้อยากจะออกไปสู่บรรยากาศ อย่าเพิ่งออกไป หลายคนบอกว่าจะไปท่องเที่ยว มาดูราคาน้ำมันก่อน ก็ส่งข่าวไม่ค่อยดีใช่ไหม</w:t>
      </w:r>
    </w:p>
    <w:p>
      <w:pPr>
        <w:pStyle w:val="BodyText"/>
      </w:pPr>
      <w:r>
        <w:t xml:space="preserve">(คุณวัฒนะ) แต่เมื่อวานแล้ว มีประกาศออกมา SMS ก็เข้า แล้วก็ได้ส่วนของ LINE ก็เด้งมา ผมไปต่อคิววันนี้ที่ปั๊มปตทตรงแยกราชวัตรนี่เอง ปรากฏว่าจองคิวเต็มไปหมด เติมไม่ได้ 50 สตางค์เลยหรอ 50 สตางค์นะครับผู้ชมก็ต้องบอกว่ามันกระทบความรู้สึกเล็กๆของประชาชนนะเรา หลังจากที่พวกเราด้วยนะครับผู้ชม ปีใหม่ในการอั้นไว้ก่อนนะพูดง่าย ๆ รัฐบาลปรับขึ้นราคา แต่ร้านกลับมาแล้วครับผู้ชมครับวันเด็กผ่านมาเท่านั้นเอง 50 สตางค์กลับมาแล้วนะครับ</w:t>
      </w:r>
    </w:p>
    <w:p>
      <w:pPr>
        <w:pStyle w:val="BodyText"/>
      </w:pPr>
      <w:r>
        <w:t xml:space="preserve">(คุณณัฐภัทรพล) เรียบร้อยเลยนะครับ สำหรับเบนซินและแก๊สโซฮอล์นเรศวรราคาดีเซลก็ยังอยู่ที่เดิมนะผู้ชมครับแล้วก็มีมีข่าวดีข่าวหนึืง รัฐบาลเขาบอกเกี่ยวกับเรื่องของเงินสด 10,000 บาทครับ น่าจะวันที่ 27 นะ มีข่าวมาแบบนั้นน่าจะได้นะส่วนของรัฐมนตรีว่าการกระทรวงการคลังคุณพิชัยชุณหวชิร บอกว่าผู้สูงอายุนะอายุเกิน 60 ปีขึ้นไปนี่ 10,000 บาทเป็นเงินสดนะครับ จะโอนเข้าบัญชีให้กับพี่น้องประชาชนก็เป็นไปตามที่มีการบอกไว้ก่อนหน้านี้ก่อนตรุษจีน</w:t>
      </w:r>
    </w:p>
    <w:p>
      <w:pPr>
        <w:pStyle w:val="BodyText"/>
      </w:pPr>
      <w:r>
        <w:t xml:space="preserve">(คุณณัฐภัทรพล) ก่อนตรุษจีน</w:t>
      </w:r>
    </w:p>
    <w:p>
      <w:pPr>
        <w:pStyle w:val="BodyText"/>
      </w:pPr>
      <w:r>
        <w:t xml:space="preserve">(คุณวัฒนะ) ที่ทางรัฐบาลจะโอนเงินเข้าไปให้ แล้วก็ไปเช็คกันสักหน่อยกับว่าเข้าหรือเปล่าผู้สูงอายุของประเทศไทยของเรานะครับ ส่วนชาตินี้ก็ไม่ต้องครับไปกันที่บรรยากาศภาพรวมเมื่อวานนี้ ของการประชุมร่วมกันของรัฐสภา โดยเฉพาะการพิจารณาร่างแก้ไขข้อบังคับการประชุมของรัฐสภา สวัสดีผู้ชมติดตามอยู่นะช่วงเวลาประมาณสัก 09.30 น. เป็นต้นไปนี่นะครับ สมาชิกรัฐสภามีการพบกันล่ะครับ เป็นญัตติในส่วนของร่างกฎหมายและผู้ชมครับ คุณวิรัชศิลป์และคณะได้ยื่นเข้ามาทำให้เมื่อวานนี้ มีในส่วนของสว. รวมไปถึงสส. ในฐานะสมาชิกรัฐสภา ผลัดกันอภิปราย แล้วเมื่อวานนี้ที่ประชุมก็มีมติรับประกันนะครับคุณชมโดยต้องบอกว่ามีการตั้งคณะกรรมาธิการวิสามัญขึ้นมา 18 คน แบ่งเป็น สส. 13 คนเป็น สว. 5 คนนะครับ ก็จะทำหน้าที่กันในการพิจารณาร่างข้อบังคับการประชุมของรัฐสภานะครับ ไปติดตามภาพรวมทั้งหมดเมื่อวานนี้นะครับ ในส่วนของการประชุมร่วมกันของรัฐสภา เห็นหน้าจออยู่ในขณะนี้ เริ่มจากนายแพทย์ เปรมศักดิ์ เพียยุระ สมาชิกวุฒิสภา ในฐานะสมาชิกรัฐสภานะครับ ได้กล่าวอภิปรายด้านข้อบังคับการประชุมของรัฐสภาฉบับที่ พ.ศ. เสนอโดยสส. พริษฐ์ วัชรสินธุ สินธุ์สมาชิกสภาผู้แทนราษฎรแบบบัญชีรายชื่อจากทางภาคประชาชนและคณะ บอกว่าร่างข้อบังคับฉบับนี้ตนเห็นด้วยนะ เพราะว่ามีบางประเด็นที่ตนยังติดใจยก ตัวอย่างการพ้นจากตำแหน่งของกรรมาธิการ ส่วนของคณะกรรมการเดิมนี่ จะมีการพ้นจากตำแหน่ง มีการระบุไว้อย่างชัดเจน โดยเฉพาะการขาดจากสมาชิกภาพแห่งสภาที่ตนเป็นสมาชิก ก็จะมีผลพ้นจากตำแหน่ง แต่ในร่างข้อบังคับการประชุมของคุณผลิตวัชรสินธุ์และคณะเสนอมา มีการอ่านข้อความนี้ออกไปนะครับ ส่งผลให้สมาชิกที่ขาดสมาชิกภาพยังคงทำหน้าที่กรรมาธิการต่อไปได้ ดังนั้น หากมีการกำหนดไว้เช่นนี้ต่อไป การเป็นสมาชิกรัฐสภาก็ไม่มีความจำเป็นใดใดเลยนะครับ สส. เปรมศักดิ์ยังระบุเพิ่มเติม การพิจารณาเรื่องเล็กน้อย ตน+เห็นว่าไม่น่าจะกระทบอะไร แต่ถ้าเป็นเรื่องของการแก้ไขรัฐธรรมนูญ ตนเห็นว่าไม่เหมาะสมด้วยประการทั้งปวง ผู้ที่จะแก้รัฐธรรมนูญนั้น ต้องเป็นสมาชิกรัฐสภา ที่ดำรงตำแหน่ง ถึงจะมีความเหมาะสม ไปฟังเสียงการอภิปรายของนายแพทย์เปรมศักดิ์ เพียยุระ สมาชิกวุฒิสภา ในฐานะสมาชิกรัฐสภาครับ</w:t>
      </w:r>
    </w:p>
    <w:p>
      <w:pPr>
        <w:pStyle w:val="BodyText"/>
      </w:pPr>
      <w:r>
        <w:t xml:space="preserve">(คุณเปรมศักดิ์) ต่อไปการเป็นสมาชิกรัฐสภาไม่มีความจำเป็นใดใดเลย จริง ๆ แล้วการเป็นที่ปรึกษา หรือเป็นผู้ที่ให้ข้อมูลในกรรมาธิการ เราสามารถเชิญใครก็ได้ในประเทศไทย แต่การเป็นกรรมาธิการนั้น มีสิทธิ์ลงคะแนนครับ ซึ่งท่านประธานขอทราบ ถ้าคนลงคะแนนไม่ใช่เป็นผู้มีสมาชิกภาพ ไม่ว่าจะเป็น สส. หรือ สว. ก็ไม่มีความชอบธรรมเช่นเดียวกัน</w:t>
      </w:r>
    </w:p>
    <w:p>
      <w:pPr>
        <w:pStyle w:val="BodyText"/>
      </w:pPr>
      <w:r>
        <w:t xml:space="preserve">(คุณวัฒนะ) ถัดมานะครับเป็นสมาชิกสภาผู้แทนราษฎรคุณอัครเดช วงษ์พิทักษ์โรจน์ ป็น สส. จังหวัดราชบุรี จากพรรครวมไทยสร้างชาตินะครับ ในฐานะสมาชิกรัฐสภา ลุกขึ้นอภิปราย บอกว่าร่างข้อบังคับการประชุมนี้มีการเสนอแก้ไขหลายข้อเลยทีเดียว แต่ก็มี 1 ประเด็นนะ ที่ตนและพรรครวมพลังสร้างชาตินี่ ไม่เห็นด้วย นั่นก็คือบุคคลมานั่งเป็นกรรมาธิการตั้งกรรมาธิการร่วมจะมีสัดส่วนไม่เกิน 45 คนนะครับ ซึ่งก็เป็นสมาชิกรัฐสภาทั้งหมด ซึ่งร่างข้อบังคับการประชุมของคุณฉบับนี้หน่อยนะ คนมีการพูดถึงเรื่องของคนนอก มานั่งร่วมเป็นกรรมการในการแก้ไขและครูในสัดส่วนไม่เกิน 1 ใน 3 ซึ่งประเด็นดังกล่าว ตนรวมถึงพรรครวมไทยสร้างชาติบอกว่าไม่เห็นด้วยนะครับ เนื่องจากว่าการแก้ไขรัฐธรรมนูญถือว่าเป็นกฎหมายที่สำคัญของประเทศ จึงควรจะให้ผู้ที่มานั่งเป็นกรรมาธิการเป็นสมาชิกรัฐสภา และกระบวนการกลั่นกรองจากประชาชนเป็นที่เรียบร้อยแล้วจะดีกว่านะครับ อีกทั้งการแก้ไขรัฐธรรมนูญก็มีความแตกต่างไปจากการแก้ไขกฎหมายฉบับอื่นๆ ที่สามารถมีคนนอกมานั่งเป็นกรรมาธิการได้ ไปฟังเสียงนะครับของคุณอัครเดช วงษ์พิทักษ์โรจน์ สส. จังหวัดราชบุรี พรรครวมไทยสร้างชาติ อภิปรายเมื่อวานนี้ครับ</w:t>
      </w:r>
    </w:p>
    <w:p>
      <w:pPr>
        <w:pStyle w:val="BodyText"/>
      </w:pPr>
      <w:r>
        <w:t xml:space="preserve">(คุณอัครเดช) ผมเลยคิดว่าในส่วนของการแก้ไขรัฐธรรมนูญนั้นควรจะต้องให้สมาชิกสภานะครับ เป็นผู้ที่มาลงมติในวาระ 2 นะครับ ฉะนั้น ในการประชุมร่วมกันนี่ ของการแก้รัฐธรรมนูญ เป็นการประชุมร่วมของ สส. และ สว. นี่ การตั้งกรรมการก็ไม่ควรจะมีบุคคลภายนอกมานั่ง</w:t>
      </w:r>
    </w:p>
    <w:p>
      <w:pPr>
        <w:pStyle w:val="BodyText"/>
      </w:pPr>
      <w:r>
        <w:t xml:space="preserve">(คุณวัฒนะ) กลับมาที่นี่อีกหนึ่งสมาชิกรัฐสภาโดยตำแหน่งสวนะครับ ก็คือคุณพิสิษฐ์อภิวัฒนาพงษ์ ในฐานะสมาชิกรัฐสภา ลุกขึ้นอภิปรายไม่เห็นด้วยนะครับ กับการแก้ไขข้อบังคับมีการกำหนดให้กรรมาธิการแก้รัฐธรรมนูญ มาจากรายชื่อสมาชิกรัฐสภาเสนอ เท่ากับว่าเป็นการเปิดทางให้บุคคลภายนอกที่ไม่ใช่สมาชิกรัฐสภาเข้ามาทำหน้าที่ และจะมีการกำหนดสัดส่วนให้กับประชาชน ผู้เสนอร่างแก้ไขรัฐธรรมนูญเข้าไปเป็นกรรมการ ในจำนวนไม่น้อยกว่า 1 ใน 3 ของกรรมาธิการที่กำหนดไว้ก็คือ 45 คนถือว่าขัดต่อเจตนารมณ์ของรัฐธรรมนูญ ที่มีการกำหนดไว้ว่าสส. สว. หรือสมาชิกรัฐสภาเป็นตัวแทนของปวงชนชาวไทยนะครับ ถัดมา สลับกันไปนะครับ ก็คือคุณวิทยาแก้วภราดัยสมาชิกสภาผู้แทนราษฎรบัญชีรายชื่อพรรครวมพลังสร้างชาติ ในฐานะสมาชิกรัฐสภา ลุกขึ้นแบบนี้ครับ บอกว่ากระบวนการแก้ไขรัฐธรรมนูญมีอยู่ 2 ประเด็นที่เสนอให้แก้ไข นั่นก็คือการกำหนดการพ้นตำแหน่งของกรรมาธิการ ที่ตัดขาดจากสมาชิกสภาพออกไป อย่างไรก็ดีการขาดสมาชิกภาพไม่ใช่เรื่องง่าย มีความผิดทุจริตผิดจริยธรรมหรือว่าต้องโทษร้ายแรง จึงไม่สมควรทำหน้าที่ต่อไป ในฐานะตัวแทนของประชาชน นอกจากนั้นแล้ว การตั้งกรรมาธิการมีการกำหนดเรื่องของสิทธิผู้แทนปวงชนนะครับ ที่มีสิทธิ์เข้ามาเสนอชื่อเป็นกรรมาธิการจำนวน 1 ใน 3 นั่นก็คือมีการพูดถึงตัวแทนที่เตรียมไว้ เตรียมตัวเข้ามาเป็นกรรมการ 15 คน ซึ่งเท่ากับว่า สว. หรืออาจจะมากกว่าหากเอาตัวแทนของผู้เสนอร่างกฎหมายเข้ามาทำหน้าที่ โดยไม่ไว้วางใจสมาชิกรัฐสภาในการแก้ไขกฎหมาย ก็เท่ากับว่าระบบรัฐสภาล้มเหลว อันนี้เป็นการเปรียบเทียบของ สส. วิทยา แก้วภราดัย ไปฟังเสียงของคุณวิทยา แก้วภราดัย ที่ได้มีการลุกขึ้นอภิปรายเมื่อวานนี้ครับ</w:t>
      </w:r>
    </w:p>
    <w:p>
      <w:pPr>
        <w:pStyle w:val="BodyText"/>
      </w:pPr>
      <w:r>
        <w:t xml:space="preserve">(คุณวิทยา) ถามว่าที่มาจากผู้แทนราษฎรแต่ละคนที่เลือกมาแต่ละเขตเลือกตั้งมาจากไหนครับ เขามาจากเขตเลือกตั้ง เขาก็เป็นผู้แทนประชาชน เราก็ตั้งผู้แทนประชาชนชุดใหม่ขึ้นมา เพื่อร่วมแก้รัฐธรรมนูญ คือ ผู้แทนประชาชนที่ไปรวบรวมชื่อประชาชนเข้าชื่อมาเสนอแก้กฎหมาย แล้วก็ได้สัดส่วนไป 15 คน เท่า ๆ กับวุฒิ หรือจะมากกว่าวุฒิสภาด้วยซ้ำ ผมคิดว่าการที่เอาตัวแทนประชาชนที่เข้ามานั่ง โดยไม่ไว้วางใจหน้าทั้งหมดที่นั่งอยู่ในนี้ ว่าไม่มีฝีมือในการที่จะแก้กฎหมาย ถึงขั้นไม่เชื่อว่าทั้งสองจะพานี้ทำได้ สภานิทานกฎหมายวุฒิสภากลั่นกรองกฎหมาย ถ้าไม่เชื่อ 2 ระดับนี้ผมก็คิดว่าระบบรัฐสภาเราล้มเหลว</w:t>
      </w:r>
    </w:p>
    <w:p>
      <w:pPr>
        <w:pStyle w:val="BodyText"/>
      </w:pPr>
      <w:r>
        <w:t xml:space="preserve">(คุณวัฒนะ) หลังจากที่จบการอภิปรายไปแล้วนะครับคุณชม ก็มีการลงมติในท้ายที่สุดแล้วที่ประชุมร่วมกันของรัฐสภา ก็มีมติรับหลักการข้อบังคับการประชุมของรัฐสภา ฉบับที่พ.ศ. เสนอโดยสส. พริษฐ์ วัชรสินธุ และคณะ มีมติเห็นด้วย 415 เสียงไม่เห็นด้วย 185 เสียง ออกเสียงไป 3 เสียง ไม่ลงคะแนนเสียงไม่มี พร้อมกับมีการตั้งคณะกรรมาธิการวิสามัญขึ้นมาจำนวน 18 คน เพื่อพิจารณาต่อไป จำนวน18 คนผมย้ำอีกครั้งหนึ่งครับ แบ่งออกเป็น สส. 13 คน และก็มี สว. เมื่อวานนี้ 5 คน เป็นกรรมาธิการวิสามัญจำนวนทั้งหมด คนไปทำหน้าที่กันต่อไปครับ</w:t>
      </w:r>
    </w:p>
    <w:p>
      <w:pPr>
        <w:pStyle w:val="BodyText"/>
      </w:pPr>
      <w:r>
        <w:t xml:space="preserve">(คุณณัฐภัทรพล) ครับ ไปดูกันต่อไปครับผู้ชมครับเลขานุการประธานสภาผู้แทนราษฎรพร้อมกัน คณะไหนครับเดินทางมาให้การต้อนรับ ตัน สีดาโต๊ะชาลีบินอับดุล ประธานสภาผู้แทนราษฎรมาเลเซียพร้อมกับคณะ ที่ท่าอากาศยานสุวรรณภูมินะครับ นายมุข สุไลมาน เลขานุการประธานสภาผู้แทนราษฎร พร้อมด้วยนายอารี เพ็ญอุตรสินธุ์ ที่ปรึกษาสภาผู้แทนราษฎรนางฟาริดา สุไลมาน คณะทำงานประธานสภาผู้แทนราษฎร นางบุณฑริกา ชุณหะนันทน์ ที่ปรึกษาด้านต่างประเทศ นางสาวสุจิตรา พิบูลย์สุข รองเลขาธิการสภาผู้แทนราษฎรและคณะผู้บริหาร สํานักงานเลขาธิการสภาผู้แทนราษฎร เดินทางไปยังท่าอากาศยานสุวรรณภูมิครับ เพื่อให้การต้อนรับ นาง… ประธานสภาผู้แทนราษฎรมาเลเซียและคณะ ในโอกาสเดินทางมาเยือนประเทศไทยอย่างเป็นทางการ ในฐานะแขกของรัฐสภา โดยคณะของประธานสภาผู้แทนราษฎรมาเลเซียได้เดินทางมาถึงประเทศไทยวานนี้ เวลา 14:30 น. โดยสายการบินไทย เที่ยวบินที่ TG 416 วิธีการดังกล่าวเนื่องในโอกาสเดินทางมาเยือนประเทศไทยอย่างเป็นทางการ ระหว่างวันที่ 14-16 มกราคม ในฐานะแขกของรัฐสภาไทย เพื่อหารือและแลกเปลี่ยนเรียนรู้เรื่องต่าง ๆ ที่เป็นประโยชน์ร่วมกัน ตลอดจนเพื่อกระชับความสัมพันธ์ระหว่างรัฐสภาไทยกับรัฐสภามาเลเซีย มีความแน่นแฟ้นมากยิ่งขึ้นนะครับ ขณะที่ในวันนี้ครับผู้ชมครับ ตันศรีดาโต๊ะจาฮารี อับดุล ประธานสภาผู้แทนราษฎรมาเลเซียและคณะนะครับ จะเดินทางมาเยือนที่อาคารรัฐสภา ครับ เพื่อที่จะเยี่ยมคารวะนายวันมูหะมัดนอร์ มะทา ประธานรัฐสภา และประธานสภาผู้แทนราษฎร และจะเข้าเยี่ยมคารวะ นายมงคล สุระสัจจะ ประธานวุฒิสภาด้วยนะครับ แล้วยังมีการเยี่ยมชมเครื่องยอดสัปปายะสภาสถาน และห้องประชุมสภาผู้แทนราษฎรด้วย ขณะเดียวกันเองในช่วงบ่ายคณะของประธานสภาผู้แทนราษฎรมาเลเซีย จะลงพื้นที่ที่ชุมชนพหุวัฒนธรรมกุฎีจีน เขตธนบุรี- กรุงเทพมหานคร เพื่อที่จะแลกเปลี่ยนเรียนรู้ทางพหุวัฒนธรรมด้วยนะเอก</w:t>
      </w:r>
    </w:p>
    <w:p>
      <w:pPr>
        <w:pStyle w:val="BodyText"/>
      </w:pPr>
      <w:r>
        <w:t xml:space="preserve">(คุณวัฒนะ) มากันที่เรื่องของ Entertainment Complex นะคุณชมรู้เรื่องของคาสิโนด้วย วันจันทร์ที่ผ่านมากทมก็มีมติออกมา ทำให้มีในส่วนของนักการเมืองออกมาพูดคุยกัน วิเคราะห์วิจารณ์กันไปต่าง ๆ นานา ล่าสุดนะครับ คุณรังสิมันต์ โรม สส. บัญชีรายชื่อทางพรรคประชาชน ตั้งคำถามนะครับ ว่าตอนนี้รัฐบาลจะมีมาตรการอย่างไรในการรับมือ โดยเฉพาะกลุ่มจีนเทา ขอให้จับตามองประเทศไทยของเรานะครับ อาจจะเกิดปัญหาสังคม ปัญหาคอรัปชันเกิดขึ้น มีการมาฟอกเงินในประเทศไทยหรือไม่นะครับ พรุ่งนี้ไปติดตามกันกับ สส. รังสิมันต์ โรม สส. บัญชีรายชื่อจากทางพรรคประชาชน ได้กล่าวถึงท่าทีของฝ่ายค้าน หลังจากที่ทางคณะรัฐมนตรีมีมติผ่านร่างพระราชบัญญัติการประกอบธุรกิจสถานบันเทิง แบบครบวงจร หรือว่า Entertainment Complex ที่ผ่านมามีกลุ่มจีนนี่ เดินทางมาที่รัฐสภาไทยนะมาพรีเซนต์เรากลับบ้านมาขายงานเลยทีเดียว ซึ่งกลุ่มนินทาเราไม่ใช่ใครที่ไหนเลยครับ ชื่อบริษัทที่ชื่อว่าบริษัทยาไทยหรือเจ้าของ ก็คือชเวโก๊กโก่คุ้นไหมครับคุณณัฐพล เรื่องนี้สอนชั้นในสภานะของโกโกก็ปรากฏประเด็นที่ก่อนหน้านี้เกิดขึ้นมาในส่วนของการติดตามของรัฐบาลไทย ดังนั้น หากทางรัฐบาลเดินหน้ารุ่นนี้ ต้องเผชิญกับความต้องการความมุ่งหมายของกลุ่มจีนเทา ที่จะเข้ามาหรือไม่เป็นห่วงว่าอาจจะเข้ามาในฐานะของผู้ประกอบการนำเงินที่ผิดกฎหมายฟอกเงินผ่านคาสิโน แล้วจะเกิดขึ้นในประเทศไทย ดังนั้น สิ่งที่ทางรัฐบาลต้องเตรียมการ ในฐานะของสสเนี่ยแทบไม่เห็นว่ารัฐบาลสื่อสารออกมาพวกนี้เลยนะครับ และไม่เห็นด้วยกับความพยายามของทางรัฐบาลที่จะทำความเข้าใจต่อประชาชน อันนั้นส่วนตัวเป็นห่วงว่าหากมีการเปิดคาสิโนเกิดขึ้นจะรับมือกับกลุ่มจีนสีเทาอย่างไรต่อไปนั่นภาษาไทย ภาษา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 "</w:t>
      </w:r>
    </w:p>
    <w:p>
      <w:pPr>
        <w:pStyle w:val="BodyText"/>
      </w:pPr>
      <w:r>
        <w:t xml:space="preserve">(คุณสุหัชชา) สวัสดีค่ะ ตรวจสอบสภาพอากาศกับ TNN EARTH กันค่ะ " กรมอุตุนิยมวิทยาคาดการณ์สภาพอากาศ</w:t>
      </w:r>
      <w:r>
        <w:t xml:space="preserve"> </w:t>
      </w:r>
      <w:r>
        <w:t xml:space="preserve">“</w:t>
      </w:r>
      <w:r>
        <w:t xml:space="preserve">ในช่วงวันที่ 29 พฤษภาคม ต่อเนื่องไปจนถึง 3 มิถุนายน</w:t>
      </w:r>
      <w:r>
        <w:t xml:space="preserve">”</w:t>
      </w:r>
      <w:r>
        <w:t xml:space="preserve"> </w:t>
      </w:r>
      <w:r>
        <w:t xml:space="preserve">ทั่วไทยยังคงมีฝนฟ้าคะนองนะคะ</w:t>
      </w:r>
      <w:r>
        <w:t xml:space="preserve"> </w:t>
      </w:r>
      <w:r>
        <w:t xml:space="preserve">“</w:t>
      </w:r>
      <w:r>
        <w:t xml:space="preserve">สาเหตุเป็นเพราะว่ามรสุมตะวันตกเฉียงใต้ ที่พัดปกคลุมบ้านเรานั้นจะมีกำลังแรงขึ้น</w:t>
      </w:r>
      <w:r>
        <w:t xml:space="preserve">”</w:t>
      </w:r>
      <w:r>
        <w:t xml:space="preserve"> </w:t>
      </w:r>
      <w:r>
        <w:t xml:space="preserve">“</w:t>
      </w:r>
      <w:r>
        <w:t xml:space="preserve">และขณะเดียวกันค่ะ ก็มีหย่อมความกดอากาศต่ำนะคะ บริเวณอ่าวตังเกี๋ยด้วยค่ะ</w:t>
      </w:r>
      <w:r>
        <w:t xml:space="preserve">”</w:t>
      </w:r>
      <w:r>
        <w:t xml:space="preserve"> </w:t>
      </w:r>
      <w:r>
        <w:t xml:space="preserve">“</w:t>
      </w:r>
      <w:r>
        <w:t xml:space="preserve">ลักษณะเช่นนี้ก็เลยส่งผล ทำให้ทั่วทุกภาคมีฝนฟ้าคะนอง</w:t>
      </w:r>
      <w:r>
        <w:t xml:space="preserve">”</w:t>
      </w:r>
      <w:r>
        <w:t xml:space="preserve"> </w:t>
      </w:r>
      <w:r>
        <w:t xml:space="preserve">“</w:t>
      </w:r>
      <w:r>
        <w:t xml:space="preserve">และจะมีฝนตกหนักโดยเฉพาะบริเวณภาคเหนือ ภาคอีสาน รวมถึงภาคตะวันออก</w:t>
      </w:r>
      <w:r>
        <w:t xml:space="preserve">”</w:t>
      </w:r>
      <w:r>
        <w:t xml:space="preserve"> </w:t>
      </w:r>
      <w:r>
        <w:t xml:space="preserve">ต้องระวังปริมาณฝนสะสม</w:t>
      </w:r>
      <w:r>
        <w:t xml:space="preserve"> </w:t>
      </w:r>
      <w:r>
        <w:t xml:space="preserve">“</w:t>
      </w:r>
      <w:r>
        <w:t xml:space="preserve">เพราะว่าอาจทำให้เกิดน้ำท่วมฉับพลัน น้ำป่าไหลหลากขึ้นได้นะคะ</w:t>
      </w:r>
      <w:r>
        <w:t xml:space="preserve">”</w:t>
      </w:r>
      <w:r>
        <w:t xml:space="preserve"> </w:t>
      </w:r>
      <w:r>
        <w:t xml:space="preserve">ส่วนคลื่นลมก็ยังคงมีคำเตือนค่ะ</w:t>
      </w:r>
      <w:r>
        <w:t xml:space="preserve"> </w:t>
      </w:r>
      <w:r>
        <w:t xml:space="preserve">“</w:t>
      </w:r>
      <w:r>
        <w:t xml:space="preserve">โดยเฉพาะฝั่งอันดามันตอนบนนะคะ คลื่นสูงประมาณ 1-2 เมตร</w:t>
      </w:r>
      <w:r>
        <w:t xml:space="preserve">”</w:t>
      </w:r>
      <w:r>
        <w:t xml:space="preserve"> </w:t>
      </w:r>
      <w:r>
        <w:t xml:space="preserve">“</w:t>
      </w:r>
      <w:r>
        <w:t xml:space="preserve">บริเวณที่มีฝนฟ้าคะนอง คลื่นอาจจะสูงได้มากกว่า 2 เมตร</w:t>
      </w:r>
      <w:r>
        <w:t xml:space="preserve">”</w:t>
      </w:r>
      <w:r>
        <w:t xml:space="preserve"> </w:t>
      </w:r>
      <w:r>
        <w:t xml:space="preserve">“</w:t>
      </w:r>
      <w:r>
        <w:t xml:space="preserve">ดังนั้น ชาวเรือต้องเดินเรือด้วยความระมัดระวัง และหลีกเลี่ยงการเดินเรือบริเวณที่มีฝนฟ้าคะนองนะคะ</w:t>
      </w:r>
      <w:r>
        <w:t xml:space="preserve">”</w:t>
      </w:r>
      <w:r>
        <w:t xml:space="preserve"> </w:t>
      </w:r>
      <w:r>
        <w:t xml:space="preserve">“</w:t>
      </w:r>
      <w:r>
        <w:t xml:space="preserve">ส่วนไต้ฝุ่นเอวิเนียร์ค่ะ ที่อยู่ทางด้านตะวันออกเฉียงเหนือของฟิลิปปินส์</w:t>
      </w:r>
      <w:r>
        <w:t xml:space="preserve">”</w:t>
      </w:r>
      <w:r>
        <w:t xml:space="preserve"> </w:t>
      </w:r>
      <w:r>
        <w:t xml:space="preserve">“</w:t>
      </w:r>
      <w:r>
        <w:t xml:space="preserve">ก็มีแนวโน้มเคลื่อนตัวไปทางด้านตะวันออก ของประเทศญี่ปุ่นนะคะ</w:t>
      </w:r>
      <w:r>
        <w:t xml:space="preserve">”</w:t>
      </w:r>
      <w:r>
        <w:t xml:space="preserve"> </w:t>
      </w:r>
      <w:r>
        <w:t xml:space="preserve">ในช่วงวันที่ 30-31 พฤษภาคมนี้</w:t>
      </w:r>
      <w:r>
        <w:t xml:space="preserve"> </w:t>
      </w:r>
      <w:r>
        <w:t xml:space="preserve">“</w:t>
      </w:r>
      <w:r>
        <w:t xml:space="preserve">แต่ว่าสบายใจได้ ไต้ฝุ่นลูกนี้ ไม่ส่งผลกระทบโดยตรงต่อลักษณะอากาศของบ้านเรา</w:t>
      </w:r>
      <w:r>
        <w:t xml:space="preserve">”</w:t>
      </w:r>
      <w:r>
        <w:t xml:space="preserve"> </w:t>
      </w:r>
      <w:r>
        <w:t xml:space="preserve">ทีนี้เรามาตรวจสอบสภาพอากาศแบบรายภาคกันค่ะ</w:t>
      </w:r>
      <w:r>
        <w:t xml:space="preserve"> </w:t>
      </w:r>
      <w:r>
        <w:t xml:space="preserve">“</w:t>
      </w:r>
      <w:r>
        <w:t xml:space="preserve">เริ่มที่ภาคเหนือค่ะ มีฝนฟ้าคะนองร้อยละ 60 ของพื้นที่</w:t>
      </w:r>
      <w:r>
        <w:t xml:space="preserve">”</w:t>
      </w:r>
      <w:r>
        <w:t xml:space="preserve"> </w:t>
      </w:r>
      <w:r>
        <w:t xml:space="preserve">มีคำเตือนให้ระวังฝนตกหนัก</w:t>
      </w:r>
      <w:r>
        <w:t xml:space="preserve"> </w:t>
      </w:r>
      <w:r>
        <w:t xml:space="preserve">“</w:t>
      </w:r>
      <w:r>
        <w:t xml:space="preserve">ที่จังหวัดแม่ฮ่องสอน เชียงใหม่ เชียงราย น่าน แพร่ อุตรดิตถ์ ลำปาง ตาก และเพชรบูรณ์</w:t>
      </w:r>
      <w:r>
        <w:t xml:space="preserve">”</w:t>
      </w:r>
      <w:r>
        <w:t xml:space="preserve"> </w:t>
      </w:r>
      <w:r>
        <w:t xml:space="preserve">ภาคอีสานมีฝนฟ้าคะนองร้อยละ 40 ของพื้นที่</w:t>
      </w:r>
      <w:r>
        <w:t xml:space="preserve"> </w:t>
      </w:r>
      <w:r>
        <w:t xml:space="preserve">“</w:t>
      </w:r>
      <w:r>
        <w:t xml:space="preserve">ต้องระวังฝนตกหนักที่จังหวัดเลย หนองคาย บึงกาฬ หนองบัวลำภู อุดรธานี สกลนคร</w:t>
      </w:r>
      <w:r>
        <w:t xml:space="preserve">”</w:t>
      </w:r>
      <w:r>
        <w:t xml:space="preserve"> </w:t>
      </w:r>
      <w:r>
        <w:t xml:space="preserve">นครพนม ขอนแก่น กาฬสินธุ์ และมุกดาหาร ภาคกลางมีฝนฟ้าคะนองร้อยละ 30 ของพื้นที่ค่ะ</w:t>
      </w:r>
      <w:r>
        <w:t xml:space="preserve"> </w:t>
      </w:r>
      <w:r>
        <w:t xml:space="preserve">“</w:t>
      </w:r>
      <w:r>
        <w:t xml:space="preserve">ส่วนมากบริเวณจังหวัดนครสวรรค์ อุทัยธานี ชัยนาท กาญจนบุรี สุพรรณบุรี นครปฐม และสมุทรสงคราม</w:t>
      </w:r>
      <w:r>
        <w:t xml:space="preserve">”</w:t>
      </w:r>
      <w:r>
        <w:t xml:space="preserve"> </w:t>
      </w:r>
      <w:r>
        <w:t xml:space="preserve">“</w:t>
      </w:r>
      <w:r>
        <w:t xml:space="preserve">ภาคตะวันออกมีฝนฟ้าคะนองร้อยละ 20 ของพื้นที่ค่ะ ส่วนมากที่จังหวัดชลบุรี ระยอง จันทบุรี และตราด</w:t>
      </w:r>
      <w:r>
        <w:t xml:space="preserve">”</w:t>
      </w:r>
      <w:r>
        <w:t xml:space="preserve"> </w:t>
      </w:r>
      <w:r>
        <w:t xml:space="preserve">“</w:t>
      </w:r>
      <w:r>
        <w:t xml:space="preserve">ภาคใต้ช่วงนี้ฝนน้อย มีฝนฟ้าคะนองร้อยละ 20-30 ของพื้นที่</w:t>
      </w:r>
      <w:r>
        <w:t xml:space="preserve">”</w:t>
      </w:r>
      <w:r>
        <w:t xml:space="preserve"> </w:t>
      </w:r>
      <w:r>
        <w:t xml:space="preserve">“</w:t>
      </w:r>
      <w:r>
        <w:t xml:space="preserve">ส่วนมากฝนตกที่เพชรบุรี สุราษฎร์ธานี นครศรีธรรมราช กระบี่ ตรัง และสตูล</w:t>
      </w:r>
      <w:r>
        <w:t xml:space="preserve">”</w:t>
      </w:r>
      <w:r>
        <w:t xml:space="preserve"> </w:t>
      </w:r>
      <w:r>
        <w:t xml:space="preserve">“</w:t>
      </w:r>
      <w:r>
        <w:t xml:space="preserve">ทะเลมีคลื่นสูงประมาณ 1-2 เมตร บริเวณที่มีฝนฟ้าคะนองคลื่นสูงได้มากกว่า 2 เมตร</w:t>
      </w:r>
      <w:r>
        <w:t xml:space="preserve">”</w:t>
      </w:r>
      <w:r>
        <w:t xml:space="preserve"> </w:t>
      </w:r>
      <w:r>
        <w:t xml:space="preserve">“</w:t>
      </w:r>
      <w:r>
        <w:t xml:space="preserve">ปิดท้ายที่กรุงเทพมหานครและปริมณฑล มีฝนฟ้าคะนองร้อยละ 30 ของพื้นที่</w:t>
      </w:r>
      <w:r>
        <w:t xml:space="preserve">”</w:t>
      </w:r>
      <w:r>
        <w:t xml:space="preserve"> </w:t>
      </w:r>
      <w:r>
        <w:t xml:space="preserve">ส่วนมากฝนจะตกในช่วงบ่ายถึงค่ำค่ะ</w:t>
      </w:r>
      <w:r>
        <w:t xml:space="preserve"> </w:t>
      </w:r>
      <w:r>
        <w:t xml:space="preserve">“</w:t>
      </w:r>
      <w:r>
        <w:t xml:space="preserve">จากสภาพอากาศในบ้านเรา ไปดูทางฝั่งแอตแลนติกกันบ้างนะคะ</w:t>
      </w:r>
      <w:r>
        <w:t xml:space="preserve">”</w:t>
      </w:r>
      <w:r>
        <w:t xml:space="preserve"> </w:t>
      </w:r>
      <w:r>
        <w:t xml:space="preserve">มีการคาดการณ์ว่าปีนี้พายุจะรุนแรง</w:t>
      </w:r>
      <w:r>
        <w:t xml:space="preserve"> </w:t>
      </w:r>
      <w:r>
        <w:t xml:space="preserve">“</w:t>
      </w:r>
      <w:r>
        <w:t xml:space="preserve">เดี๋ยวเราไปติดตามรายละเอียดกัน กับคุณสุนิดาเลยค่ะ</w:t>
      </w:r>
      <w:r>
        <w:t xml:space="preserve">”</w:t>
      </w:r>
      <w:r>
        <w:t xml:space="preserve"> </w:t>
      </w:r>
      <w:r>
        <w:t xml:space="preserve">"</w:t>
      </w:r>
    </w:p>
    <w:p>
      <w:pPr>
        <w:pStyle w:val="BodyText"/>
      </w:pPr>
      <w:r>
        <w:t xml:space="preserve">(คุณสุนิดา) ในช่วงปลายฤดูใบไม้ผลิ และกำลังจะเข้าสู่ฤดูร้อนสำหรับฝั่งสหรัฐอเมริกานั้น "</w:t>
      </w:r>
      <w:r>
        <w:t xml:space="preserve"> </w:t>
      </w:r>
      <w:r>
        <w:t xml:space="preserve">“</w:t>
      </w:r>
      <w:r>
        <w:t xml:space="preserve">ช่วงนี้อีกหนึ่งภัยพิบัติทางธรรมชาติ ที่ต้องเกิดขึ้นเป็นประจำ</w:t>
      </w:r>
      <w:r>
        <w:t xml:space="preserve">”</w:t>
      </w:r>
      <w:r>
        <w:t xml:space="preserve"> </w:t>
      </w:r>
      <w:r>
        <w:t xml:space="preserve">ก็คือเรื่องของพายุเฮอริเคนนะคะ</w:t>
      </w:r>
      <w:r>
        <w:t xml:space="preserve"> </w:t>
      </w:r>
      <w:r>
        <w:t xml:space="preserve">“</w:t>
      </w:r>
      <w:r>
        <w:t xml:space="preserve">และปีนี้มีการคาดการณ์ ว่ามีแนวโน้มที่จะรุนแรงกว่าทุกปีค่ะ</w:t>
      </w:r>
      <w:r>
        <w:t xml:space="preserve">”</w:t>
      </w:r>
      <w:r>
        <w:t xml:space="preserve"> </w:t>
      </w:r>
      <w:r>
        <w:t xml:space="preserve">“</w:t>
      </w:r>
      <w:r>
        <w:t xml:space="preserve">สำหรับฤดูพายุเฮอริเคน ทางฝั่งมหาสมุทรแอตแลนติกนั้น</w:t>
      </w:r>
      <w:r>
        <w:t xml:space="preserve">”</w:t>
      </w:r>
      <w:r>
        <w:t xml:space="preserve"> </w:t>
      </w:r>
      <w:r>
        <w:t xml:space="preserve">“</w:t>
      </w:r>
      <w:r>
        <w:t xml:space="preserve">จะเริ่มต้นขึ้นอย่างเป็นทางการ นับตั้งแต่เดือนมิถุนายน ต่อเนื่องไปจนถึงสิ้นเดือนพฤศจิกายนค่ะ</w:t>
      </w:r>
      <w:r>
        <w:t xml:space="preserve">”</w:t>
      </w:r>
      <w:r>
        <w:t xml:space="preserve"> </w:t>
      </w:r>
      <w:r>
        <w:t xml:space="preserve">ซึ่งช่วงเวลานี้จะพบการก่อตัวของพายุค่อนข้างมาก ซึ่งหน่วยงานด้านสภาพอากาศของสหรัฐฯ</w:t>
      </w:r>
      <w:r>
        <w:t xml:space="preserve"> </w:t>
      </w:r>
      <w:r>
        <w:t xml:space="preserve">“</w:t>
      </w:r>
      <w:r>
        <w:t xml:space="preserve">คาดการณ์ว่าปีนี้จะพบพายุก่อตัว บริเวณมหาสมุทรแอตแลนติกมากกว่าปกติ</w:t>
      </w:r>
      <w:r>
        <w:t xml:space="preserve">”</w:t>
      </w:r>
      <w:r>
        <w:t xml:space="preserve"> </w:t>
      </w:r>
      <w:r>
        <w:t xml:space="preserve">“</w:t>
      </w:r>
      <w:r>
        <w:t xml:space="preserve">สาเหตุเป็นเพราะว่าอุณหภูมิของมหาสมุทร ที่อุ่นขึ้นเป็นประวัติการณ์</w:t>
      </w:r>
      <w:r>
        <w:t xml:space="preserve">”</w:t>
      </w:r>
      <w:r>
        <w:t xml:space="preserve"> </w:t>
      </w:r>
      <w:r>
        <w:t xml:space="preserve">จะเป็นเชื้อเพลิงอย่างดีที่ทำให้พายุก่อตัวได้ง่าย</w:t>
      </w:r>
      <w:r>
        <w:t xml:space="preserve"> </w:t>
      </w:r>
      <w:r>
        <w:t xml:space="preserve">“</w:t>
      </w:r>
      <w:r>
        <w:t xml:space="preserve">รวมถึงการเปลี่ยนผ่าน เข้าสู่สภาวะลานีญาในช่วงกลางปี</w:t>
      </w:r>
      <w:r>
        <w:t xml:space="preserve">”</w:t>
      </w:r>
      <w:r>
        <w:t xml:space="preserve"> </w:t>
      </w:r>
      <w:r>
        <w:t xml:space="preserve">“</w:t>
      </w:r>
      <w:r>
        <w:t xml:space="preserve">จะทำให้โอกาสที่เกิดพายุบริเวณมหาสมุทรแอตแลนติก ได้ง่ายกว่าช่วงที่เป็นสภาวะเอลนีโญ</w:t>
      </w:r>
      <w:r>
        <w:t xml:space="preserve">”</w:t>
      </w:r>
      <w:r>
        <w:t xml:space="preserve"> </w:t>
      </w:r>
      <w:r>
        <w:t xml:space="preserve">มีการคาดการณ์ด้วยค่ะ ว่าปี 2567 นี้</w:t>
      </w:r>
      <w:r>
        <w:t xml:space="preserve"> </w:t>
      </w:r>
      <w:r>
        <w:t xml:space="preserve">“</w:t>
      </w:r>
      <w:r>
        <w:t xml:space="preserve">จะเป็นปีที่พายุเฮอริเคนในมหาสมุทรแอตแลนติก มีความรุนแรงมากที่สุดเป็นประวัติการณ์</w:t>
      </w:r>
      <w:r>
        <w:t xml:space="preserve">”</w:t>
      </w:r>
      <w:r>
        <w:t xml:space="preserve"> </w:t>
      </w:r>
      <w:r>
        <w:t xml:space="preserve">“</w:t>
      </w:r>
      <w:r>
        <w:t xml:space="preserve">คาดว่าจะพบการก่อตัวของพายุ ในมหาสมุทรแอตแลนติก มากถึง 20-25 ลูก</w:t>
      </w:r>
      <w:r>
        <w:t xml:space="preserve">”</w:t>
      </w:r>
      <w:r>
        <w:t xml:space="preserve"> </w:t>
      </w:r>
      <w:r>
        <w:t xml:space="preserve">“</w:t>
      </w:r>
      <w:r>
        <w:t xml:space="preserve">ในจำนวนนี้อาจจะทวีกำลังเป็นพายุเฮอริเคนได้ ประมาณ 8-12 ลูก</w:t>
      </w:r>
      <w:r>
        <w:t xml:space="preserve">”</w:t>
      </w:r>
      <w:r>
        <w:t xml:space="preserve"> </w:t>
      </w:r>
      <w:r>
        <w:t xml:space="preserve">“</w:t>
      </w:r>
      <w:r>
        <w:t xml:space="preserve">และจะทวีกำลังเป็นเฮอริเคนขนาดใหญ่ ประมาณ 4-7 ลูก</w:t>
      </w:r>
      <w:r>
        <w:t xml:space="preserve">”</w:t>
      </w:r>
      <w:r>
        <w:t xml:space="preserve"> </w:t>
      </w:r>
      <w:r>
        <w:t xml:space="preserve">“</w:t>
      </w:r>
      <w:r>
        <w:t xml:space="preserve">รวมถึงคาดการณ์ว่าจะขึ้นฝั่งสหรัฐฯ ตรง ๆ ประมาณ 4-6 ลูกเลยทีเดียว</w:t>
      </w:r>
      <w:r>
        <w:t xml:space="preserve">”</w:t>
      </w:r>
      <w:r>
        <w:t xml:space="preserve"> </w:t>
      </w:r>
      <w:r>
        <w:t xml:space="preserve">ซึ่งถือว่ามากกว่าค่าเฉลี่ยปกติ</w:t>
      </w:r>
      <w:r>
        <w:t xml:space="preserve"> </w:t>
      </w:r>
      <w:r>
        <w:t xml:space="preserve">“</w:t>
      </w:r>
      <w:r>
        <w:t xml:space="preserve">ที่จะมีพายุก่อตัวบริเวณแอตแลนติกในแต่ละปี ประมาณ 14 ลูกเท่านั้นค่ะ</w:t>
      </w:r>
      <w:r>
        <w:t xml:space="preserve">”</w:t>
      </w:r>
      <w:r>
        <w:t xml:space="preserve"> </w:t>
      </w:r>
      <w:r>
        <w:t xml:space="preserve">“</w:t>
      </w:r>
      <w:r>
        <w:t xml:space="preserve">ซึ่งผลกระทบจากภาวะโลกเดือดนั้น จะทำให้พายุเกิดขึ้นบ่อย และมีความรุนแรงมากขึ้นนะคะ</w:t>
      </w:r>
      <w:r>
        <w:t xml:space="preserve">”</w:t>
      </w:r>
      <w:r>
        <w:t xml:space="preserve"> </w:t>
      </w:r>
      <w:r>
        <w:t xml:space="preserve">“</w:t>
      </w:r>
      <w:r>
        <w:t xml:space="preserve">ซึ่งพายุที่รุนแรงเพียง 1 ลูก สร้างความเสียหาย และกระทบต่อประชาชนได้หลายล้านคน</w:t>
      </w:r>
      <w:r>
        <w:t xml:space="preserve">”</w:t>
      </w:r>
      <w:r>
        <w:t xml:space="preserve"> </w:t>
      </w:r>
      <w:r>
        <w:t xml:space="preserve">“</w:t>
      </w:r>
      <w:r>
        <w:t xml:space="preserve">เพราะฉะนั้น ก็ต้องจับตาเรื่องของพายุ กันไปยาว ๆ จนถึงสิ้นปีเลยค่ะ</w:t>
      </w:r>
      <w:r>
        <w:t xml:space="preserve">”</w:t>
      </w:r>
      <w:r>
        <w:t xml:space="preserve"> </w:t>
      </w:r>
      <w:r>
        <w:t xml:space="preserve">"</w:t>
      </w:r>
    </w:p>
    <w:p>
      <w:pPr>
        <w:pStyle w:val="BodyText"/>
      </w:pPr>
      <w:r>
        <w:t xml:space="preserve">(คุณสุหัชชา) ปิดท้ายไปที่เยอรมนีค่ะ มีบริษัทแห่งหนึ่งตั้งใจเปลี่ยนน้ำเสียให้เป็นเบียร์ " เพื่อแสดงให้เห็นถึงความเป็นไปได้</w:t>
      </w:r>
      <w:r>
        <w:t xml:space="preserve"> </w:t>
      </w:r>
      <w:r>
        <w:t xml:space="preserve">“</w:t>
      </w:r>
      <w:r>
        <w:t xml:space="preserve">ในการใช้เทคโนโลยีสมัยใหม่ มาจัดการน้ำเพื่อความยั่งยืนค่ะ</w:t>
      </w:r>
      <w:r>
        <w:t xml:space="preserve">”</w:t>
      </w:r>
      <w:r>
        <w:t xml:space="preserve"> </w:t>
      </w:r>
      <w:r>
        <w:t xml:space="preserve">"บริษัทแห่งหนึ่ง ในเมืองไวเซ็นบ็อก</w:t>
      </w:r>
    </w:p>
    <w:p>
      <w:pPr>
        <w:pStyle w:val="BodyText"/>
      </w:pPr>
      <w:r>
        <w:t xml:space="preserve">(Weizenbock) ของเยอรมนี " ใช้น้ำเสียมาเป็นส่วนผสมของการผลิตเบียร์ค่ะ โดยผ่านกระบวนการทำให้บริสุทธิ์ด้วย 4 ขั้นตอน</w:t>
      </w:r>
      <w:r>
        <w:t xml:space="preserve"> </w:t>
      </w:r>
      <w:r>
        <w:t xml:space="preserve">“</w:t>
      </w:r>
      <w:r>
        <w:t xml:space="preserve">3 ขั้นตอนแรกนะคะ ก็คือขั้นตอนการบำบัดเชิงกลทางชีวภาพและทางเคมี</w:t>
      </w:r>
      <w:r>
        <w:t xml:space="preserve">”</w:t>
      </w:r>
      <w:r>
        <w:t xml:space="preserve"> </w:t>
      </w:r>
      <w:r>
        <w:t xml:space="preserve">“</w:t>
      </w:r>
      <w:r>
        <w:t xml:space="preserve">ซึ่งในขั้นตอนการบำบัดเชิงกล ก็จะประกอบด้วย โรงงานจะคัดกรองห้องเก็บกรวดและเครื่องฟอก</w:t>
      </w:r>
      <w:r>
        <w:t xml:space="preserve">”</w:t>
      </w:r>
      <w:r>
        <w:t xml:space="preserve"> </w:t>
      </w:r>
      <w:r>
        <w:t xml:space="preserve">“</w:t>
      </w:r>
      <w:r>
        <w:t xml:space="preserve">ต่อด้วยขั้นตอนการบำบัดทางชีวภาพ ด้วยการใช้จุลินทรีย์หลายพันล้านตัว</w:t>
      </w:r>
      <w:r>
        <w:t xml:space="preserve">”</w:t>
      </w:r>
      <w:r>
        <w:t xml:space="preserve"> </w:t>
      </w:r>
      <w:r>
        <w:t xml:space="preserve">“</w:t>
      </w:r>
      <w:r>
        <w:t xml:space="preserve">เปลี่ยนสารที่ละลายในน้ำเสีย ให้เป็นของแข็งและตกตะกอน</w:t>
      </w:r>
      <w:r>
        <w:t xml:space="preserve">”</w:t>
      </w:r>
      <w:r>
        <w:t xml:space="preserve"> </w:t>
      </w:r>
      <w:r>
        <w:t xml:space="preserve">“</w:t>
      </w:r>
      <w:r>
        <w:t xml:space="preserve">ก่อนที่จะเข้าสู่ขั้นตอนการบำบัดด้วยสารเคมี เพื่อกำจัดฟอสฟอรัสออกจากน้ำเสีย</w:t>
      </w:r>
      <w:r>
        <w:t xml:space="preserve">”</w:t>
      </w:r>
      <w:r>
        <w:t xml:space="preserve"> </w:t>
      </w:r>
      <w:r>
        <w:t xml:space="preserve">“</w:t>
      </w:r>
      <w:r>
        <w:t xml:space="preserve">ส่วนขั้นตอนสุดท้าย คือ ขั้นตอนที่ 4 นะคะ จะเป็นการเติมโอโซนในน้ำ</w:t>
      </w:r>
      <w:r>
        <w:t xml:space="preserve">”</w:t>
      </w:r>
      <w:r>
        <w:t xml:space="preserve"> </w:t>
      </w:r>
      <w:r>
        <w:t xml:space="preserve">“</w:t>
      </w:r>
      <w:r>
        <w:t xml:space="preserve">ซึ่งทั้ง 4 ขั้นตอนจะทำให้สามารถกำจัดสารตกค้าง ได้มากถึง 80 เปอร์เซ็นต์</w:t>
      </w:r>
      <w:r>
        <w:t xml:space="preserve">”</w:t>
      </w:r>
      <w:r>
        <w:t xml:space="preserve"> </w:t>
      </w:r>
      <w:r>
        <w:t xml:space="preserve">“</w:t>
      </w:r>
      <w:r>
        <w:t xml:space="preserve">แม้ว่าจะผ่าน 4 ขั้นตอนแล้ว แต่ว่าน้ำยังไม่สามารถดื่มได้ค่ะ</w:t>
      </w:r>
      <w:r>
        <w:t xml:space="preserve">”</w:t>
      </w:r>
      <w:r>
        <w:t xml:space="preserve"> </w:t>
      </w:r>
      <w:r>
        <w:t xml:space="preserve">ทำให้ต้องมีการบำบัดเพิ่มเติม</w:t>
      </w:r>
      <w:r>
        <w:t xml:space="preserve"> </w:t>
      </w:r>
      <w:r>
        <w:t xml:space="preserve">“</w:t>
      </w:r>
      <w:r>
        <w:t xml:space="preserve">ซึ่งเบียร์จากน้ำเสียนี้ ยังไม่มีการวางจำหน่ายนะคะ</w:t>
      </w:r>
      <w:r>
        <w:t xml:space="preserve">”</w:t>
      </w:r>
      <w:r>
        <w:t xml:space="preserve"> </w:t>
      </w:r>
      <w:r>
        <w:t xml:space="preserve">“</w:t>
      </w:r>
      <w:r>
        <w:t xml:space="preserve">เป็นเพียงการทดลอง และสาธิตให้เห็นถึงความเป็นไปได้</w:t>
      </w:r>
      <w:r>
        <w:t xml:space="preserve">”</w:t>
      </w:r>
      <w:r>
        <w:t xml:space="preserve"> </w:t>
      </w:r>
      <w:r>
        <w:t xml:space="preserve">“</w:t>
      </w:r>
      <w:r>
        <w:t xml:space="preserve">ในการใช้เทคโนโลยีสมัยใหม่มาจัดการน้ำ เพื่อความยั่งยืนค่ะ</w:t>
      </w:r>
      <w:r>
        <w:t xml:space="preserve">”</w:t>
      </w:r>
    </w:p>
    <w:p>
      <w:pPr>
        <w:pStyle w:val="BodyText"/>
      </w:pPr>
      <w:r>
        <w:t xml:space="preserve">[เสียงดนตรี] "</w:t>
      </w:r>
    </w:p>
    <w:p>
      <w:pPr>
        <w:pStyle w:val="BodyText"/>
      </w:pPr>
      <w:r>
        <w:t xml:space="preserve">(คุณสุหัชชา) วันนี้หมดเวลาแล้วนะคะ สำหรับ TNN EARTH " "คุณผู้ชมสามารถติดตามเราได้อีกหลากหลายช่องทาง ทั้ง Faก็คือปัญหาเด้งโจทย์ปัญหาทีมีความพร้อมเพียงใดกับการรับมือเรื่องนี้ จัดว่าปัญหาต่างๆยกตัวอย่างบัญชีมาซิมมาปัญหาของทุนจีน ใช้ในการฟอกเงิน ก็จะเจอปัญหาเรื่องของการค้ามนุษย์ ที่ใช้ประเทศไทยเป็นทางผ่าน คำถามถัดมา ก็คือรัฐบาลมีแนวทางแก้ไขปัญหาเหล่านี้อย่างไร ต่อไปทักมาเป็นประเด็นที่ 3 เรื่องของความโปร่งใส ถ้าร่างกฎหมายฉบับนี้มีการดำเนินการเป็นเรื่องที่มีการรับฟังความคิดเห็นของประชาชนมาแล้ว ตนมีความเป็นห่วงในเรื่องของการคอรัปชันที่อาจจะเกิดขึ้นไ ม่ว่าจะเป็นการเลือกสถานที่ ว่าใครจะได้ประโยชน์ในการเลือกให้ใบอนุญาต ถัดมาตนเป็นห่วงว่าอาจจะเกิดปัญหาเรื่องของการล็อกสเปกนะครับ ดังนั้น เมื่อนำเหตุผลมาประกอบทั้งหมดแล้ว ตนมีความกังวลจริง ๆ จากการที่ทางรัฐบาลเร่งรัดหรือว่าพูดถึง Entertainment Complex ในขณะนี้อาจจะเป็นอันตรายต่อประเทศไทยได้ ผลของทางรัฐบาลก็จะมีการพูดถึงการดึงเม็ดเงิน 1 แสนล้านบาทเข้าสู่ประเทศ จึงเกิดการเร่งรัดในเรื่องนี้หรือไม่อย่างไร สส. รังสิมันต์ โรม ยังได้กล่าวเพิ่มเติมนะครับ ต้องยอมรับว่าประเทศไทยกำลังเจอกับปัญหา 2 อย่าง มันก็คือการดึงดูดเม็ดเงินออกจากธุรกิจสีเทา สมกับ Call Center 100,000 ล้านบาท เรื่องพนันออนไลน์เรื่องปัญหายาเสพติดซึ่งจะเข้าใจได้นะครับ รัฐบาลอยากเห็นไม่เกินไหลเข้ามาสู่ประเทศไทย แต่ประเด็นที่ต้องพิจารณาต่อไปจะได้เม็ดเงินเป็นไปตามเป้าหมายหรือไม่นั้น อย่าลืมว่าเรื่องนี้ต้องมีคู่แข่ง ยกตัวอย่างที่มาเก๊า สิงคโปร์ หรือโอซาก้าของญี่ปุ่น หากมีการสร้างสำเร็จนะครับ อาจจะทำให้ประชาชนรู้สึกว่าไม่มีความจำเป็นในขณะเดียวกันในพื้นที่กรุงเทพฯก็มีโรงแรมมีห้องประชุมครบอยู่แล้วเพิ่มเติมเข้าไปสิก็เรื่องของคาสิโน ก็กลายเป็น Entertainment Complex แล้ว ได้มีการยกตัวอย่างที่พัทยา ภูเก็ต มีทุกอย่างพร้อมอยู่แล้วนะครับ เติมกาสิโนเข้าไปก็เป็น Entertainment Complex เหมือนที่รัฐบาลต้องการ ดังนั้น แทบจะไม่มีความจำเป็น ที่จะต้องคิดถึงเรื่องของการลงทุนมากมายมหาศาลที่จะเกิดขึ้นในอนาคต ในขณะนี้ด้วยนะครับ</w:t>
      </w:r>
    </w:p>
    <w:p>
      <w:pPr>
        <w:pStyle w:val="BodyText"/>
      </w:pPr>
      <w:r>
        <w:t xml:space="preserve">(คุณณัฐภัทรพล) จากคุณรังสิมันต์ โรม จากพรรคประชาชน มากันที่คุณอัครเดช วงษ์พิทักษ์โรจน์ ครับ รวมไทยสร้างชาติครับ บอกว่าต้องรอดูมติของพรรคเลยครับว่าจะมีการสนับสนุนหรือว่าไม่เสนอสนับสนุนเกี่ยวกับเรื่องของร่างกฎหมาย Entertainment Complex เพราะว่ามันเกี่ยวข้องกับหลายกฎหมายอยู่เหมือนกันนะครับ ไปดูการเข้าชมช้างกับคุณอัครเดช วงษ์พิทักษ์โรจน์ ครับ โฆษกของพรรครวมไทยสร้างชาติ ข่าวยังครับว่าพรรครวมไทยสร้างชาติมีมติเห็นด้วยกับวิปรัฐบาลในการพิจารณาร่างพรบภาษีสรรพสามิต ที่คณะกรรมาธิการพิจารณาแล้วเสร็จและจะเข้าสู่การพิจารณาของที่ประชุมสภาผู้แทนราษฎรในวาระ 2 และ 3 ซึ่งรัฐบาลมีมติเห็นด้วยกับกรรมาธิการและข้อสังเกตไหมครับ เพื่อที่จะส่งเรื่องให้วุฒิสภาพิจารณาต่อไป เพราะว่าหาเป็นกฎหมายสำคัญในการปฏิรูปการผลิตสุราของไทย และเปิดให้ประชาชนผลิตสุราชุมชนได้ ซึ่งก็จะเป็นการสร้างรายได้ แล้วก็สามารถที่จะรวมตัวกันเป็นสหกรณ์แปรรูปสินค้าทางการเกษตรเป็นการสร้างมูลค่าสินค้าทางการเกษตรให้ดีขึ้น ถือว่าเป็นนโยบายของพรรครวมไทยสร้างชาติในการเสนอพรบสุรารวมไทยเข้าไปด้วยในวันที่ 15 มกราคม หรือว่าวันนี้ล่ะผู้ชมครับ เขาบอกว่าจะมีข่าวดีให้กับประชาชนครับเพราะว่าจะเป็นการปฏิวัติวงการสุราไทยอีกครั้งหนึ่งนะครับ ในการลดทุนผูกขาด และสร้างความมั่นคงให้แก่ประชาชนด้วย คุณอัครเดช ยังบอกว่ากรณีที่ที่ประชุมคณะรัฐมนตรีอนุมัติหลักการ เกี่ยวกับเรื่องของร่างพระราชบัญญัติการประกอบธุรกิจสถานบันเทิงครบวงจร หรือว่า Entertainment Complex ตามที่กระทรวงการคลังเสนอนะครับ ว่าสิ่งสำคัญต้องเข้าสู่การพิจารณาของที่ประชุมพรรครวมไทยสร้างชาติก่อน โดยจะต้องพิจารณาอย่างรอบคอบ เพราะว่ามีผลกระทบเกี่ยวข้องกับหลายหน่วยงานเลยทีเดียว รวมถึงประชาชนด้วยนะครับ อีกทั้งยังมีผลผูกพันกับกฎหมายอีกหลายฉบับเลยนะครับ จึงต้องมีการพิจารณาด้วยความรอบคอบ และก็การผ่าน ครม. มาแล้ว ก็ถือว่าเป็นนโยบายของพรรคร่วมรัฐบาลด้วยนะเอกนะครับอีกสักครั้งนึงนะครับว่ากระบวนการต่างๆที่มีการพูดถึงEntertainment Complex เนี่ยไม่ใช่จะเกิดในวันสองวันดีสัปดาห์นี้หรือว่าเดือนหน้านะ การมีหนทางอีกยาวไกล ฎีกาก่อนหลังจากนั้นในช่วงเวลาไม่เกิน 45 วันส่งกลับมาขั้นตอนของสภาผู้แทนราษฎรจ้าธนาคาร 3 วาระขั้นตอนของทางวุฒิสภา 3 วาระ นั่นแหละความเห็นจะตรงกันหรือไม่ ระหว่าง สส. กับ สว. จงเปรียบเทียบเคียงดูกับเรื่องของการพิจารณากฎหมายประชามติซึ่งตอนนี้ก็เป็นช่วงเวลาที่รออยู่ 180 วันนะครับ</w:t>
      </w:r>
    </w:p>
    <w:p>
      <w:pPr>
        <w:pStyle w:val="BodyText"/>
      </w:pPr>
      <w:r>
        <w:t xml:space="preserve">(คุณณัฐภัทรพล) หลายคนบอก็บอกว่าจะเกิดขึ้นเร็วๆนี้แล้วหรอยางพาราติดตามกันแล้วเขาก็ยังต้องมีการศึกต่อไปอีกเรื่องของนายใหญ่จะมาลงทุนหรือเปล่า เพราะว่าการลงทุนมันก็ต้องใช้งบประมาณในการลงทุนสูงดูนะครับ</w:t>
      </w:r>
    </w:p>
    <w:p>
      <w:pPr>
        <w:pStyle w:val="BodyText"/>
      </w:pPr>
      <w:r>
        <w:t xml:space="preserve">(คุณวัฒนะ) เนื่องจากว่าพรรคร่วมรัฐบาลวันที่นายกแพทองธารมาแถลงข่าว มีใครไปแถลงด้วยไหม หรือว่าจะดำเนินการอย่างไรต่อไปผู้ชมจากว่ากฎหมายนี้เป็นใบสำคัญจ่ายได้หลายคนก็บอกว่านำเงินเข้าประเทศ มันบอกว่ามันจะทำหรือเปล่าบ้านเราเป็นวันพุธครับอะไรประมาณนี้นะสิ่งที่ดำเนินการอยู่ในขณะนี้ติดตามกับเราไปยาว ๆ ห้องข่าวรัฐสภาแชภาคเช้าด้วยครับมากันที่บรรยากาศเมื่อวานนี้ประชุมติดตามการประชุมร่วมกันของรัฐสภา ช่วงเวลาหนึ่งนี่ สส. ในห้องประชุมตกใจเลยนึกว่าในห้องประชุมก็ตกใจ เนื่องจากอยู่ดี ๆ มีกระป๋องนม หล่นลงมาจากบริเวณห้องประชุมข้างบนนะครับ ทำให้เรื่องนี้ว่าที่ร้อยตำรวจตรี สุภานันท์ เลขาธิการสภาผู้แทนราษฎรบอกว่า ได้สั่งตรวจสอบข้อเท็จจริงเรื่องนี้ที่เกิดขึ้นในห้องประชุมแล้วล่ะ ครับ ไปติดตามกันนะครับ ว่าที่ร้อยตำรวจตรีอนันต์เลขาธิการสภาผู้แทนราษฎร ได้เปิดเผยภายหลังการประชุมของการประชุมร่วมกันของรัฐสภา เกิดเหตุการณ์กระป๋องนมหล่นจากกลางเข้าประชุมรัฐสภา บอกว่าตัวเองก็มีการสั่งการตรวจสอบกรณีดังกล่าวแล้วนะครับ โดยจากภาพที่จับเอาไว้ พบว่ากระป๋องลมหล่นมาจากเพดานข้างบน แต่ไม่ทราบว่ากระป๋องดังกล่าวอยู่ตั้งแต่เมื่อไหร่ ถึงไม่ได้ชัดว่าใครเป็นผู้นำกระป๋องดังกล่าวไปวางไว้นะครับ ซึ่งขนาดนี้ให้เจ้าหน้าที่ไปตรวจสอบข้อเท็จจริง และตรวจสอบเพิ่มเติมว่าจะมีอะไรตกค้างในบริเวณดังกล่าวอีกหรือไม่ จากการตรวจสอบเบื้องต้นในเวลาเกิดเหตุนะครับ ไม่มีคนอยู่ข้างบน ในจุดที่กระป๋องตกลงมา แต่ไม่รู้ว่ามีการทิ้งหรือวางไว้หรือไม่ อย่างไรนะครับ และเมื่อถามว่าในห้องประชุมมีกล้องวงจรปิดจับภาพได้หรือไม่ ทางเลขาธิการสภาผู้แทนราษฎร ว่าที่ร้อยตำรวจตรี บอกว่ามีการจับภาพตรงจุดที่นั่งของการประชุมของการเข้าประชุม จับได้ว่ามีวัตถุหล่นลงมาจากเพดานของห้องประชุมจริงนะครับ</w:t>
      </w:r>
    </w:p>
    <w:p>
      <w:pPr>
        <w:pStyle w:val="BodyText"/>
      </w:pPr>
      <w:r>
        <w:t xml:space="preserve">(คุณณัฐภัทรพล) มาอย่างไรล่ะคุณผู้ชม กระป๋องนมนะครับ เมื่อสักครู่นี้ผมเห็นภาพนะกูชอบมาอาจเห็นไม่ชัดเอาไปดูอีกทีนึงใกล้ๆแบบนี้เลยนะเป็นกระป๋องนมที่มันคุ้นคุ้นน่ะเราน่าจะได้กินอ่ะแบบนี้ ผมว่าน่าจะสันนิษฐาน นี่ ผมสันนิษฐานเองก็น่าจะเป็นช่างหรือเปล่า เวลาเขาก่อสร้างนี่ เขาเอานมที่ไปดื่มหรือว่ายังไงหรือเปล่า โอ้โห เป็นในส่วนขั้นตอนการก่อสร้างหรือเปล่าผู้ชม หลังจากที่เปิดใช้ห้องประชุมเนี่ยไม่น่าจะมีใครขึ้นไปข้างบนแล้วนะครับ แล้วคือข้างบนนั้นน่ะห้องประชุมมันจะเป็นแบบเหมือนโค้งมน ๆ อย่างนี้นะครับ ตกลงมาได้อย่างไรเดี๋ยวก็ต้องมีการตรวจสอบบัญชีนะ</w:t>
      </w:r>
    </w:p>
    <w:p>
      <w:pPr>
        <w:pStyle w:val="BodyText"/>
      </w:pPr>
      <w:r>
        <w:t xml:space="preserve">(คุณวัฒนะ) นั่นน่ะสิ เมื่อวานนี้หนึ่ง สส. คือ คุณวิทย าแก้วภราดัย จากพรรสัญชาติสสในส่วนของพระเยซูบอกว่าจะเชื่อนะมีคนข้างนอกมามาอย่างไรล่ะแต่ว่าเหตุการณ์ที่เกิดขึ้นจากการตรวจสอบของว่าที่รัฐมนตรีอภัสนันท์ก็บอกว่าร่วงลงมาจากข้างบนจริง ๆ ไม่น่าจะเป็นการคลอดลูกมา</w:t>
      </w:r>
    </w:p>
    <w:p>
      <w:pPr>
        <w:pStyle w:val="BodyText"/>
      </w:pPr>
      <w:r>
        <w:t xml:space="preserve">(คุณณัฐภัทรพล) ถ้าชั้นบนมันก็จะมีชั้นลอยกระดาษเวลาผู้ชมได้ติดตามถ่ายทอดสดเตือนฉันที่นักศึกษาหรือว่าคนดูงานเข้าไปดู แต่ตรงนั้นก็ไม่น่าใช่ ชั้นลอยชั้น หนึ่งที่ให้ผู้สื่อข่าวสื่อมวลชนคุณผู้ชมครับ ไปอยู่ไปเต้องดูเดี๋ยวเขาติดตามกันอีกทีหนึ่งกับการตรวจสอบนักพัฒนาชุมนี้ไปพักกันก่อนครับผมทรงหน้าตามกันต่อห้องข่าวรัฐสภาจะได้เข้าเช้าช่วงที่ 2 ครับ ช่วงนี้นกันก่อนสักรูป ปี 2568 พบกับรายการใหม่ของสถานีโทรทัศน์รายการคลอดรายการผู้หญิงกับกฎหมายทุกคนดูได้ผู้หญิงดูดีแล้วกฎหมายมีความหมายประชาชนได้ทางสถานีโทรทัศน์กลับมาในช่วงนี้ครับผู้ชม 5 พาผู้ชมไปดูผลไม้เขาเรียกว่าเป็นราชาแห่งผลไม้ใช่ไหมคะทุเรียนช่วงนี้ใกล้จะออกแล้วมั้ง ทุเรียนก็ถือว่าเป็นผลไม้ที่อร่อยมากเลยผู้ชมครับ ไม่ใช่อร่อยแค่ในประเทศไทย แน่นอนว่าทุเรียนไทยดังไกลไปทั่วโลก แล้วตลาดหลัก ๆ ก็คือที่จีน เรื่องสำคัญของคณะกรรมาธิการการเกษตรและสหกรณ์ ก็เป็นห่วงเกษตรกรชาวสวนทุเรียนด้วยนะครับ เขามีการพบปัญหาเกี่ยวกับเรื่องของการใช้สารย้อมสีทุเรียนที่จะส่งออกไปยังอยากจะให้รัฐบาลอยากมีการเร่งแก้ไขปัญหานี้ให้กับพี่น้องเกษตรกอดกันด้วย ไปติดตามกันเลยผู้ชมฮะกับคุณศักดินัยนุ่มหนูแคปสสจังหวัดตราดพรรคประชาชนครับในฐานะประธานคณะกรรมาธิการ การเกษตรและสหกรณ์ สภาผู้แทนราษฎรนะครับ พร้อมกับคณะมาแถลงข่าวแบบนี้เลยผู้ชมครับ กรณีที่จีนนี่ มีการปฏิเสธการนำเข้าทุเรียนไทย ตามที่สื่อมวลชน ได้นำเสนอข่าวว่าหน่วยงานกำกับดูแลตลาดของสาธารณรัฐประชาชนจีนได้มีการสุ่มตรวจผู้เรียนเพื่อตรวจสอบความปลอดภัยทางอาหารของทุเรียนไทยนำเข้าไปในสาธารณรัฐประชาชนจีน พบปัญหาการใช้สารย้อมสีชนิดหนึ่ง ที่เรียกว่า basel 2 ผสมน้ำจุ่มผลไม้ทุเรียนนี่นะครับ ซึ่งเป็นสารประกอบอินทรีย์ ลักษณะเป็นผลสีเหลือง ที่ใช้ในการย้อมผ้า กระดาษหนังและสีทาบ้าน ซึ่งองค์การอนามัยโลกมีการจัดให้สารดังกล่าวนับเป็นสารก่อมะเร็งกลุ่ม 2B สำนักงานศุลกากรแห่งประเทศจีน ได้มีการเรียกสอบด่วนเลยทีเดียวเ มื่อวันที่ 8 มกราคมที่ผ่านมานี้เองนะครับ เกี่ยวกับเรื่องของการกำหนดให้ทุเรียนทุกรอบที่ส่งออกไปยังสาธารณรัฐประชาชนจีน ต้องแนบผลวิเคราะห์ด้วยนะครับ แล้วก็ผลการตรวจต้องไม่พบสารดังกล่าวอย่างที่บอกไป โดยจีนจะมีการสุ่มตรวจการที่หน้าด่านนำเข้าทุกรสเลยนะครับหากพบจะระงับทันที โดยมีผลบังคับใช้ 10 มกราคมที่ผ่านมานี่เอง ขณะที่กรมวิชาการเกษตรได้ประชุม เพื่อแจ้งผู้ประกอบการเมื่อวันที่ 10 มกราคมที่ผ่านมา ทั้งนี้ก็อยู่ระหว่างการประสาน เพื่อขอรายละเอียดจากสำนักงานศุลกากรแห่งประเทศจีน รู้จักได้กำหนดมาตรการตอบไปนานคณะกรรมาธิการเห็นว่าทุเรียนถือว่าเป็นราชาผลไม้ที่สร้างมูลค่าทางเศรษฐกิจให้กับประเทศไทยกว่าแสนล้านบาทต่อปี และอีกไม่กี่เดือนข้างหน้า ฤดูผลผลิตทุเรียน โดยในอดีตนี่ผู้ชมครับ ผู้ประกอบการได้มีการจุ่มขมิ้น เพื่อที่จะเพิ่มสีของผลทุเรียน ให้มีความสวยงาม แต่มันคงสภาพได้ไม่นานไงคุณผู้ชมครับ ผู้ประกอบการเขาก็ได้เปลี่ยนไป เปลี่ยนไปเป็นกลุ่มสีย้อม เขาเรียกว่าสีย้อมนะ เพื่อที่จะให้มีความสวยงามซึ่งคงสภาพได้นานกว่าซึ่งสารดังกล่าวนะคุณผู้ชม องค์การอนามัยโลกจัดเป็นสารก่อมะเร็งทั้งสำนักงานศุลกากรแห่งประเทศจีน เข้มงวดในการนำเข้าผลไม้ที่ปลอดสารเคมีแล้วก็มีคุณภาพ หน่วยงานที่เกี่ยวข้องจึงควรมีการกำหนดมาตรการที่เข้มข้น เพื่อแก้ไขปัญหาอย่างเร่งด่วนดังนี้นะครับคุณผู้ชมครับ ข้อแรกครับหน่วยงานที่เกี่ยวข้องควรตรวจสอบย้อนกลับทุเรียนว่ามาจากผู้ประกอบการหรือว่าล้มใดและหากได้รับการแจ้งเตือนจากประเทศ ผู้นำเข้าเกี่ยวกับความปลอดภัยอาหาร ซึ่งเป็นกรณีที่อาจก่อให้เกิดความเสียหายต่อเซลล์ หรือว่าส่งผลกระทบต่อชื่อเสียงของประเทศ เป็นส่วนรวม หรือมีข้อผูกพันทางการค้ากับประเทศผู้นำเข้า ให้มีบทลงโทษระงับหรือว่ายกเลิกการส่งออกทันที ข้อ 2 กรมวิชาการเกษตรควรเร่งแจ้งให้ผู้ประกอบการหรือว่าล้ง ทราบว่าการส่งออกย้อมสี basic ยูโรทูนี่ ดังกล่าว ของบอกว่าเป็นอันตรายต่อผู้บริโภคและส่งผลเสียต่อภาพลักษณ์ทุเรียนคุณภาพของประเทศไทยรวมทั้งควรยกระดับการสุ่มตรวจ ตรวจทุกล็อต เพื่อสร้างความเชื่อมั่นให้กับผู้บริโภค เกิดความมั่นใจในทุกเรื่องของประเทศไทย ข้อ 3 ครับ กรมวิชาการเกษตรความร่วมมือกับหน่วยงานภาคเอกชน เพื่อเตรียมเครื่องมือในการตรวจสอบสารที่เรียกว่า "Basic Yellow Hello ถูกในทุเรียนแล้วก็ออกใบรับรองก่อนส่งออกไปยังสาธารณรัฐประชาชนจีน จากผู้ประกอบการ หรือล้งทุกล็อต สวัสดีในยามด้วยนะครับผู้ชมครับว่ารัฐบาลไม่ควรนิ่งนอนใจครับให้เร่งเจรจากับจีนเพื่อที่จะ วิธีคลายปัญหานี้อย่างเร่งด่วน โดยในสัปดาห์หน้าคณะกรรมาธิการจะมีการเชิญหน่วยงานที่เกี่ยวข้อง และภาคเอกชนมาหารือการ เพื่อหามาตรการที่สอดคล้องและเหมาะสม รวมถึงวางแผนงานระยะยาว เพื่อให้เกิดวิกฤติเช่นนี้ ซึ่งสร้างความกังวลใจให้กับข่าวเกษตรกรและตนก็ฝากไปอย่างเกษตรกรผู้ปลูกทุเรียนนะครับว่าคณะกรรมาธิการและสสที่อยู่ในพื้นที่จะมีการติดตามดูแลอย่างใกล้ชิดแล้วก็จะนำเสนอความคืบหน้าต่อชาวเกษตรกร สวนทุเรียนต่อไปนะครับ</w:t>
      </w:r>
    </w:p>
    <w:p>
      <w:pPr>
        <w:pStyle w:val="BodyText"/>
      </w:pPr>
      <w:r>
        <w:t xml:space="preserve">(คุณวัฒนะ) ยังอยู่ที่ความห่วงใยของปัญหาทุเรียนในประเทศไทยนะครับ กับ สส. พรรคประชาธิปัตย์นะครับ ได้มีการพูดถึงเรื่องนี้ว่าเข้ากลุ่มเข้มนะครับ เรื่องของทุเรียนไทยในขณะนี้นะครับ</w:t>
      </w:r>
    </w:p>
    <w:p>
      <w:pPr>
        <w:pStyle w:val="BodyText"/>
      </w:pPr>
      <w:r>
        <w:t xml:space="preserve">(คุณณัฐภัทรพล) เรื่องของทุเรียนไทยผู้ชมครับ ก็ถือว่าเป็นเรื่องที่ต้องบอกว่าต้องเกษตรกรต้องปรับตัวปรับตัวเหมือนกัน อาจจะกลับไปย้อมสีเหลืองขมิ้นเหมือนเดิมหรือเปล่านี่แหละทำให้สสประมวลพงศ์ถาวราเดชนะครับ จากการประชาธิปัตย์บอกว่าตอนนี้เกษตรกรไทยต้องปรับตัวให้พร้อมก่อนเข้าสู่ฤดูกาลนะครับ ได้มีการพูดถึงเรื่องนี้จากการประชุมของพรรคประชาธิปัตย์นะครับ บอกว่าในสัปดาห์นี้การประชุมของสภาในจะมีการพิจารณาระเบียบวาระการประชุม โดยประจำ โดยสัปดาห์ โดยเฉพาะวันที่ 16 มกราคม ที่ประชุมของสภาผู้แทนราษฎรจะได้มีการพิจารณาญัตติ ขอให้มีการตั้งคณะกรรมาธิการวิสามัญพิจารณาศึกษาส่งเสริมพัฒนาไปแก้ไขปัญหาทุเรียนอย่างยั่งยืนทั้งระบบต่อไป โดย สส. ได้ความเป็นห่วงต่อสถานการณ์ที่ประเทศจีนนะครับ วิธีการยกระดับการควบคุมคุณภาพการตรวจสอบสารตกค้างต่าง ๆ มีการกำหนดให้ทุเรียนถูกรถส่งไปยังประเทศจีน ต้องแนบวิเคราะห์ผลกระทบต่าง ๆ เรียกว่า basic Yellow2 แล้วจะมีการสุ่มที่ด่านนำเข้าทุกล็อตด้วย หากพบจะระงับทันที มีผลตั้งแต่วันที่ 10 มกราคม 2568 เป็นต้นมา เรื่องนี้นะครับสสประมวลพงศ์ถาวราเดชยังได้กล่าวถึงปัญหาการคุ้มครองดังกล่าวเกษตรกรจะต้องมีการเตรียมความพร้อมเข้าสู่ฤดูการการส่งออกผลไม้ โดยเฉพาะผลไม้ที่ได้รับความนิยมไปยังประเทศจีน ไม่ว่าจะเป็นลำไย เป็นทุเรียน ประกอบกับตอนนี้มีล้งจากต่างชาติ เข้ามาดำเนินการในประเทศไทยทำให้บางกลุ่มฉวยโอกาสส่งทุเรียนอ่อน และไม่ได้คุณภาพออกไป เป็นการสร้างผลกำไร ไม่คำนึงถึงคุณภาพระยะยาว ซึ่งต้องบอกว่าส่งผลเสียต่อเปลี่ยนของประเทศไทยในขณะนี้อีกด้วยนะครับ</w:t>
      </w:r>
    </w:p>
    <w:p>
      <w:pPr>
        <w:pStyle w:val="BodyText"/>
      </w:pPr>
      <w:r>
        <w:t xml:space="preserve">(คุณณัฐภัทรพล) พาไปดูบรรยากาศการแข่งขันโต้วาที สภาวะทีครับผู้ชมครับ เมื่อวานนี้รอบ 16 ทีมสุดท้ายจบลงไปแล้ว ไปดูกันดีกว่าว่ามีทีมจากโรงเรียนไหนบ้าง ที่ผ่านเข้าสู่รอบ 8 ทีมสุดท้าย จะมีการแข่งขันกันในวันอังคารหน้าแล้วนะครับคุณผู้ชมครับ เริ่มต้นกันเลยไปดูกันเลยวันจันทร์ก็วันอังคารที่ผ่านมาช้าผู้ชมมีโรงเรียนทั้ง 16 โรงเรียนร่วมทำการแข่งขันกัน โรงเรียนแรกครับ ที่มีการเข้ารอบไป แน่นอนว่าห่างกันมาตั้งแต่วันจันทร์ นั่นก็คือโรงเรียนขอนแก่นวิทยายน นี่ก็เป็นภาพของน้อง ๆ นะ ทีมโรงเรียนขอนแก่นวิทยายน โรงเรียนที่ 2 โรงเรียนเซ็นคาเบียนกรุงเทพฯ ครับเซนคราเยีรบล เอาไปเลยหาผู้ชมฮะโรงเรียนเลยวิทยาคมครับขอดูโรงเรียนสาธิตมหาวิทยาลัยราชภัฏกาญจนบุรีจังหวัดกาญจนบุรี โรงเรียนเซนต์ฟรังซิสซาเวียร์คอนแวนต์ กรุงเทพฯครับผู้ชมครับโรงเรียนสตรีราชินูทิศคุณผู้ชมครับ แล้วก็อีกโรงเรียนหนึ่ง โรงเรียนเบญจมหาราช สุดท้ายมาจากเชียงใหม่ครับ โรงเรียนวารีเชียงใหม่นั่นเองครับผู้ชมครับ การแข่งขันรอบ 8 ทีมจะเริ่มการในวันอังคารหน้า พัฒนาชุมชนหน้านะครับ กับน้อง ๆ แต่ละคนนี่ทั้งผู้หญิงและผู้ชายสดใสน่ารักพร้อมกับความมั่นใจผู้ชมเห็นแล้วจะมีครับ ว่าเพจที่ขึ้นมาสักครู่นี้เนี่ยน้องน้อยถ่ายกันมานะ ออกแบบกันเอง ไม่มีใครเตี๊ยมเลยครับคุณ นี่คือประสบการณ์เป็นความรู้ทักษะการโต้วาทีมาดำเนินการจริง ๆ ที่รัฐสภาได้รับ comment จากกรรมการ 5 คนนี่ เป็นมุมมองที่ดีมาก ๆ กับป ระสบการณ์ที่น้องจะนำไปปรับใช้ในรอบ 8 ทีมนะครับ 8 ทีมที่เกิดขึ้น ก็คืออังคารหน้า 21 มกราคม ติดตามกับเรานะครับ นี่คือเป็นรายการประวัติศาสตร์ยกมาไว้ที่รัฐสภาจัดโดยช่อง 10 โทรทัศน์รัฐสภาลงทุนวิทยุกระจายเสียงรัฐสภาครับ</w:t>
      </w:r>
    </w:p>
    <w:p>
      <w:pPr>
        <w:pStyle w:val="BodyText"/>
      </w:pPr>
      <w:r>
        <w:t xml:space="preserve">(คุณณัฐภัทรพล) ต้องบอกว่าเป็นเวทีโต้วาทีที่เรารื้อฟื้นกันมาเวทีแบบนี้ไม่ได้เห็นนาน บอกว่าตอนนี้ยืนหนึ่งในเวทีต่อวาทีเลย เชียร์ทีมไหนหรือเปล่าถ้าครับคุณกิตติ ไม่รู้ภาพสุดท้ายของนักร้องโรงเรียนวารี นึกว่า bnk น่ารักกันขนาดนี้ ความสดใสนะ เราผ่านช่วงนั้นมาแล้วเมื่อไม่นานมานี้ พูดถึงเรื่องของเด็ก ๆ มาเรื่องคนแก่กันบ้าง วัย 80 กว่าปี โจ ไบเดน นะครับขึ้นเวทีปราศรัยครั้งสุดท้าย โปรยยาหอม โฆษณาตัวเองสักหน่อย บอกว่าในช่วงสมัยของตัวเองนี่นะ โอ้โหสหรัฐอเมริกาเจริญก้าวหน้านำจีนไปที่ไม่มีทางแซงได้ สหรัฐอเมริกาเศรษฐกิจนี่ โตไม่หยุดฉุดไม่อยู่ ประมาณนั้นจีนนี่ไม่ต้องเห็นฝั่งเห็นผลกันเลยนะครับ และล่าสุดดีกว่าสมัยทรัมป์อีก เพราะสมัยฉันมาก่อนไปเล่นมาก่อนไปเล่นตอนค่ำแย่ โอ้โห ตัวเองมานี่แก้เศรษฐกิจดวงปี ฉลู เรียบร้อย แต่พอเดี๋ยวต้องส่งไม้ต่อให้ทำนี่น่ะ ไม่รู้อย่างไร แล้วนะแต่ด่าว่าเป็นการปราศรัยครั้งสุดท้ายของไปด้วยเดี๋ยวไปติดตามกันในช่วงท้ายของต่างประเทศกับคนแสดง ไม่เยอะนะครับ และนี่คือช่วงข่าวต่างประเทศอีกสักครู่หนึ่ง ติดตามกับคุณกิตติ เสรีประยูร ช่วงอ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5 มกราคม 2568 เวลา 08.00-09.00 น.</dc:title>
  <dc:creator/>
  <cp:keywords/>
  <dcterms:created xsi:type="dcterms:W3CDTF">2025-02-13T03:15:07Z</dcterms:created>
  <dcterms:modified xsi:type="dcterms:W3CDTF">2025-02-13T03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กราคม 2568 เวลา 09.32 น.</vt:lpwstr>
  </property>
  <property fmtid="{D5CDD505-2E9C-101B-9397-08002B2CF9AE}" pid="3" name="subtitle">
    <vt:lpwstr/>
  </property>
</Properties>
</file>